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868E" w14:textId="61078445" w:rsidR="008A7C2E" w:rsidRPr="004B7EB4" w:rsidRDefault="008A7C2E" w:rsidP="00A410C6">
      <w:pPr>
        <w:jc w:val="center"/>
        <w:rPr>
          <w:rFonts w:ascii="Verdana" w:hAnsi="Verdana" w:cs="Arial"/>
          <w:b/>
        </w:rPr>
      </w:pPr>
    </w:p>
    <w:p w14:paraId="3EC61F07" w14:textId="65CE772C" w:rsidR="008A7C2E" w:rsidRPr="004B7EB4" w:rsidRDefault="008A7C2E" w:rsidP="008A7C2E">
      <w:pPr>
        <w:jc w:val="center"/>
        <w:rPr>
          <w:rFonts w:ascii="Verdana" w:hAnsi="Verdana" w:cs="Arial"/>
          <w:b/>
        </w:rPr>
      </w:pPr>
      <w:r w:rsidRPr="004B7EB4">
        <w:rPr>
          <w:rFonts w:ascii="Verdana" w:hAnsi="Verdana" w:cs="Arial"/>
          <w:b/>
        </w:rPr>
        <w:t>ANEXO 2 – ESCOLHA DO FORNECEDOR E RAZOABILIDADE DE PREÇO</w:t>
      </w:r>
    </w:p>
    <w:p w14:paraId="3CBECC85" w14:textId="7EB8D59E" w:rsidR="008A7C2E" w:rsidRPr="004B7EB4" w:rsidRDefault="008A7C2E" w:rsidP="008A7C2E">
      <w:pPr>
        <w:jc w:val="center"/>
        <w:rPr>
          <w:rFonts w:ascii="Verdana" w:hAnsi="Verdana" w:cs="Arial"/>
          <w:b/>
        </w:rPr>
      </w:pPr>
    </w:p>
    <w:p w14:paraId="3B68CC31" w14:textId="77777777" w:rsidR="00393AF3" w:rsidRPr="004B7EB4" w:rsidRDefault="008A7C2E" w:rsidP="008A7C2E">
      <w:pPr>
        <w:jc w:val="center"/>
        <w:rPr>
          <w:rFonts w:ascii="Verdana" w:eastAsia="MS Mincho" w:hAnsi="Verdana" w:cs="Arial"/>
          <w:b/>
        </w:rPr>
      </w:pPr>
      <w:r w:rsidRPr="004B7EB4">
        <w:rPr>
          <w:rFonts w:ascii="Verdana" w:hAnsi="Verdana" w:cs="Arial"/>
          <w:b/>
        </w:rPr>
        <w:t xml:space="preserve">SE SOLICITADO </w:t>
      </w:r>
      <w:r w:rsidRPr="004B7EB4">
        <w:rPr>
          <w:rFonts w:ascii="Verdana" w:eastAsia="MS Mincho" w:hAnsi="Verdana" w:cs="Arial"/>
          <w:b/>
        </w:rPr>
        <w:t xml:space="preserve">APOIO PARA PAGAMENTO </w:t>
      </w:r>
    </w:p>
    <w:p w14:paraId="45ECF97E" w14:textId="51B582D3" w:rsidR="008A7C2E" w:rsidRPr="004B7EB4" w:rsidRDefault="008A7C2E" w:rsidP="008A7C2E">
      <w:pPr>
        <w:jc w:val="center"/>
        <w:rPr>
          <w:rFonts w:ascii="Verdana" w:hAnsi="Verdana" w:cs="Arial"/>
          <w:b/>
        </w:rPr>
      </w:pPr>
      <w:r w:rsidRPr="004B7EB4">
        <w:rPr>
          <w:rFonts w:ascii="Verdana" w:eastAsia="MS Mincho" w:hAnsi="Verdana" w:cs="Arial"/>
          <w:b/>
        </w:rPr>
        <w:t xml:space="preserve">DE TAXA DE INSCRIÇÃO </w:t>
      </w:r>
      <w:r w:rsidR="00393AF3" w:rsidRPr="004B7EB4">
        <w:rPr>
          <w:rFonts w:ascii="Verdana" w:eastAsia="MS Mincho" w:hAnsi="Verdana" w:cs="Arial"/>
          <w:b/>
        </w:rPr>
        <w:t>EM EVENTO</w:t>
      </w:r>
    </w:p>
    <w:p w14:paraId="13E7FD4C" w14:textId="77777777" w:rsidR="008A7C2E" w:rsidRPr="004B7EB4" w:rsidRDefault="008A7C2E" w:rsidP="008A7C2E">
      <w:pPr>
        <w:jc w:val="center"/>
        <w:rPr>
          <w:rFonts w:ascii="Verdana" w:hAnsi="Verdana" w:cs="Arial"/>
          <w:b/>
        </w:rPr>
      </w:pPr>
    </w:p>
    <w:p w14:paraId="06D66C58" w14:textId="2B57571A" w:rsidR="008A7C2E" w:rsidRPr="004B7EB4" w:rsidRDefault="008A7C2E" w:rsidP="008A7C2E">
      <w:pPr>
        <w:jc w:val="center"/>
        <w:rPr>
          <w:rFonts w:ascii="Verdana" w:hAnsi="Verdana" w:cs="Arial"/>
          <w:b/>
        </w:rPr>
      </w:pPr>
    </w:p>
    <w:p w14:paraId="3CC6316E" w14:textId="77777777" w:rsidR="00393AF3" w:rsidRPr="004B7EB4" w:rsidRDefault="00393AF3" w:rsidP="00393AF3">
      <w:pPr>
        <w:rPr>
          <w:rFonts w:ascii="Verdana" w:hAnsi="Verdana"/>
          <w:b/>
        </w:rPr>
      </w:pPr>
    </w:p>
    <w:p w14:paraId="1A631AEF" w14:textId="77777777" w:rsidR="00393AF3" w:rsidRPr="004B7EB4" w:rsidRDefault="00393AF3" w:rsidP="00393AF3">
      <w:pPr>
        <w:rPr>
          <w:rFonts w:ascii="Verdana" w:hAnsi="Verdana"/>
          <w:b/>
        </w:rPr>
      </w:pPr>
      <w:r w:rsidRPr="004B7EB4">
        <w:rPr>
          <w:rFonts w:ascii="Verdana" w:hAnsi="Verdana"/>
          <w:b/>
        </w:rPr>
        <w:t>1. Justificativa para escolha do fornecedor</w:t>
      </w:r>
    </w:p>
    <w:p w14:paraId="670D11B9" w14:textId="77777777" w:rsidR="00393AF3" w:rsidRPr="004B7EB4" w:rsidRDefault="00393AF3" w:rsidP="00393AF3">
      <w:pPr>
        <w:ind w:firstLine="708"/>
        <w:jc w:val="both"/>
        <w:rPr>
          <w:rFonts w:ascii="Verdana" w:hAnsi="Verdana"/>
        </w:rPr>
      </w:pPr>
    </w:p>
    <w:p w14:paraId="717E2493" w14:textId="4BD115F9" w:rsidR="00393AF3" w:rsidRPr="004B7EB4" w:rsidRDefault="00393AF3" w:rsidP="00393AF3">
      <w:pPr>
        <w:ind w:firstLine="708"/>
        <w:jc w:val="both"/>
        <w:rPr>
          <w:rFonts w:ascii="Verdana" w:hAnsi="Verdana"/>
        </w:rPr>
      </w:pPr>
      <w:r w:rsidRPr="004B7EB4">
        <w:rPr>
          <w:rFonts w:ascii="Verdana" w:hAnsi="Verdana"/>
        </w:rPr>
        <w:t xml:space="preserve">O credor é o fornecedor exclusivo vinculado à organização do </w:t>
      </w:r>
      <w:r w:rsidRPr="004B7EB4">
        <w:rPr>
          <w:rFonts w:ascii="Verdana" w:hAnsi="Verdana"/>
          <w:b/>
          <w:i/>
        </w:rPr>
        <w:t xml:space="preserve">Nome do Evento, </w:t>
      </w:r>
      <w:r w:rsidRPr="004B7EB4">
        <w:rPr>
          <w:rFonts w:ascii="Verdana" w:hAnsi="Verdana"/>
        </w:rPr>
        <w:t xml:space="preserve">no qual o(s) trabalho(s) </w:t>
      </w:r>
      <w:r w:rsidRPr="004B7EB4">
        <w:rPr>
          <w:rFonts w:ascii="Verdana" w:hAnsi="Verdana"/>
          <w:b/>
          <w:i/>
        </w:rPr>
        <w:t>Título do(s) Trabalho(s)</w:t>
      </w:r>
      <w:r w:rsidRPr="004B7EB4">
        <w:rPr>
          <w:rFonts w:ascii="Verdana" w:hAnsi="Verdana"/>
        </w:rPr>
        <w:t xml:space="preserve"> será(</w:t>
      </w:r>
      <w:proofErr w:type="spellStart"/>
      <w:r w:rsidRPr="004B7EB4">
        <w:rPr>
          <w:rFonts w:ascii="Verdana" w:hAnsi="Verdana"/>
        </w:rPr>
        <w:t>ão</w:t>
      </w:r>
      <w:proofErr w:type="spellEnd"/>
      <w:r w:rsidRPr="004B7EB4">
        <w:rPr>
          <w:rFonts w:ascii="Verdana" w:hAnsi="Verdana"/>
        </w:rPr>
        <w:t xml:space="preserve">) apresentado(s). O evento foi escolhido por </w:t>
      </w:r>
      <w:r w:rsidR="00F13939" w:rsidRPr="004B7EB4">
        <w:rPr>
          <w:rFonts w:ascii="Verdana" w:hAnsi="Verdana"/>
        </w:rPr>
        <w:t xml:space="preserve">(i) </w:t>
      </w:r>
      <w:r w:rsidRPr="004B7EB4">
        <w:rPr>
          <w:rFonts w:ascii="Verdana" w:hAnsi="Verdana"/>
        </w:rPr>
        <w:t>possuir escopo adequado à temática investigada no(s) trabalho</w:t>
      </w:r>
      <w:r w:rsidR="00F13939" w:rsidRPr="004B7EB4">
        <w:rPr>
          <w:rFonts w:ascii="Verdana" w:hAnsi="Verdana"/>
        </w:rPr>
        <w:t>(s, (</w:t>
      </w:r>
      <w:proofErr w:type="spellStart"/>
      <w:r w:rsidR="00F13939" w:rsidRPr="004B7EB4">
        <w:rPr>
          <w:rFonts w:ascii="Verdana" w:hAnsi="Verdana"/>
        </w:rPr>
        <w:t>ii</w:t>
      </w:r>
      <w:proofErr w:type="spellEnd"/>
      <w:r w:rsidR="00F13939" w:rsidRPr="004B7EB4">
        <w:rPr>
          <w:rFonts w:ascii="Verdana" w:hAnsi="Verdana"/>
        </w:rPr>
        <w:t>)</w:t>
      </w:r>
      <w:r w:rsidRPr="004B7EB4">
        <w:rPr>
          <w:rFonts w:ascii="Verdana" w:hAnsi="Verdana"/>
        </w:rPr>
        <w:t xml:space="preserve"> por ser representativo no cenário nacional no que tange à minha área de atuação no CEFID</w:t>
      </w:r>
      <w:r w:rsidR="00F13939" w:rsidRPr="004B7EB4">
        <w:rPr>
          <w:rFonts w:ascii="Verdana" w:hAnsi="Verdana"/>
        </w:rPr>
        <w:t xml:space="preserve"> e (</w:t>
      </w:r>
      <w:proofErr w:type="spellStart"/>
      <w:r w:rsidR="00F13939" w:rsidRPr="004B7EB4">
        <w:rPr>
          <w:rFonts w:ascii="Verdana" w:hAnsi="Verdana"/>
        </w:rPr>
        <w:t>iii</w:t>
      </w:r>
      <w:proofErr w:type="spellEnd"/>
      <w:r w:rsidR="00F13939" w:rsidRPr="004B7EB4">
        <w:rPr>
          <w:rFonts w:ascii="Verdana" w:hAnsi="Verdana"/>
        </w:rPr>
        <w:t xml:space="preserve">) por ser promovido </w:t>
      </w:r>
      <w:r w:rsidRPr="004B7EB4">
        <w:rPr>
          <w:rFonts w:ascii="Verdana" w:hAnsi="Verdana"/>
        </w:rPr>
        <w:t xml:space="preserve">por associação ou organismo científico. Tais condições são compatíveis </w:t>
      </w:r>
      <w:r w:rsidR="00F13939" w:rsidRPr="004B7EB4">
        <w:rPr>
          <w:rFonts w:ascii="Verdana" w:hAnsi="Verdana"/>
        </w:rPr>
        <w:t>com os</w:t>
      </w:r>
      <w:r w:rsidRPr="004B7EB4">
        <w:rPr>
          <w:rFonts w:ascii="Verdana" w:hAnsi="Verdana"/>
        </w:rPr>
        <w:t xml:space="preserve"> critérios estabelecidos pelo Edital nº 01/2024-CEFID para concessão de apoio do Programa de Apoio à Divulgação da Produção Intelectual – </w:t>
      </w:r>
      <w:proofErr w:type="spellStart"/>
      <w:r w:rsidRPr="004B7EB4">
        <w:rPr>
          <w:rFonts w:ascii="Verdana" w:hAnsi="Verdana"/>
        </w:rPr>
        <w:t>PRODIP</w:t>
      </w:r>
      <w:proofErr w:type="spellEnd"/>
      <w:r w:rsidRPr="004B7EB4">
        <w:rPr>
          <w:rFonts w:ascii="Verdana" w:hAnsi="Verdana"/>
        </w:rPr>
        <w:t xml:space="preserve">. </w:t>
      </w:r>
    </w:p>
    <w:p w14:paraId="3DF72C50" w14:textId="2F44C7B3" w:rsidR="00393AF3" w:rsidRPr="004B7EB4" w:rsidRDefault="00393AF3" w:rsidP="00393AF3">
      <w:pPr>
        <w:jc w:val="both"/>
        <w:rPr>
          <w:rFonts w:ascii="Verdana" w:hAnsi="Verdana"/>
        </w:rPr>
      </w:pPr>
    </w:p>
    <w:p w14:paraId="7CADFA7C" w14:textId="77777777" w:rsidR="00F13939" w:rsidRPr="004B7EB4" w:rsidRDefault="00F13939" w:rsidP="00393AF3">
      <w:pPr>
        <w:jc w:val="both"/>
        <w:rPr>
          <w:rFonts w:ascii="Verdana" w:hAnsi="Verdana"/>
        </w:rPr>
      </w:pPr>
    </w:p>
    <w:p w14:paraId="4E6BDD64" w14:textId="77777777" w:rsidR="00393AF3" w:rsidRPr="004B7EB4" w:rsidRDefault="00393AF3" w:rsidP="00393AF3">
      <w:pPr>
        <w:jc w:val="both"/>
        <w:rPr>
          <w:rFonts w:ascii="Verdana" w:hAnsi="Verdana"/>
          <w:b/>
        </w:rPr>
      </w:pPr>
      <w:r w:rsidRPr="004B7EB4">
        <w:rPr>
          <w:rFonts w:ascii="Verdana" w:hAnsi="Verdana"/>
          <w:b/>
        </w:rPr>
        <w:t>2. Razoabilidade de preço</w:t>
      </w:r>
    </w:p>
    <w:p w14:paraId="1B19277D" w14:textId="77777777" w:rsidR="00393AF3" w:rsidRPr="004B7EB4" w:rsidRDefault="00393AF3" w:rsidP="00393AF3">
      <w:pPr>
        <w:jc w:val="both"/>
        <w:rPr>
          <w:rFonts w:ascii="Verdana" w:hAnsi="Verdana"/>
          <w:b/>
        </w:rPr>
      </w:pPr>
    </w:p>
    <w:p w14:paraId="2F0C97F0" w14:textId="21088101" w:rsidR="00393AF3" w:rsidRPr="004B7EB4" w:rsidRDefault="00393AF3" w:rsidP="00F13939">
      <w:pPr>
        <w:ind w:firstLine="720"/>
        <w:jc w:val="both"/>
        <w:rPr>
          <w:rFonts w:ascii="Verdana" w:hAnsi="Verdana"/>
        </w:rPr>
      </w:pPr>
      <w:r w:rsidRPr="004B7EB4">
        <w:rPr>
          <w:rFonts w:ascii="Verdana" w:hAnsi="Verdana"/>
        </w:rPr>
        <w:t xml:space="preserve">Declaro para os devidos fins que o valor da taxa </w:t>
      </w:r>
      <w:r w:rsidR="00F13939" w:rsidRPr="004B7EB4">
        <w:rPr>
          <w:rFonts w:ascii="Verdana" w:hAnsi="Verdana"/>
        </w:rPr>
        <w:t>de inscrição</w:t>
      </w:r>
      <w:r w:rsidRPr="004B7EB4">
        <w:rPr>
          <w:rFonts w:ascii="Verdana" w:hAnsi="Verdana"/>
        </w:rPr>
        <w:t xml:space="preserve"> informado n</w:t>
      </w:r>
      <w:r w:rsidR="00F13939" w:rsidRPr="004B7EB4">
        <w:rPr>
          <w:rFonts w:ascii="Verdana" w:hAnsi="Verdana"/>
        </w:rPr>
        <w:t>a página</w:t>
      </w:r>
      <w:r w:rsidR="00C83728" w:rsidRPr="004B7EB4">
        <w:rPr>
          <w:rFonts w:ascii="Verdana" w:hAnsi="Verdana"/>
        </w:rPr>
        <w:t>/orçamento</w:t>
      </w:r>
      <w:r w:rsidR="00F13939" w:rsidRPr="004B7EB4">
        <w:rPr>
          <w:rFonts w:ascii="Verdana" w:hAnsi="Verdana"/>
        </w:rPr>
        <w:t xml:space="preserve"> do </w:t>
      </w:r>
      <w:r w:rsidR="00F13939" w:rsidRPr="004B7EB4">
        <w:rPr>
          <w:rFonts w:ascii="Verdana" w:hAnsi="Verdana"/>
          <w:b/>
          <w:i/>
        </w:rPr>
        <w:t>Nome do Evento</w:t>
      </w:r>
      <w:r w:rsidRPr="004B7EB4">
        <w:rPr>
          <w:rFonts w:ascii="Verdana" w:hAnsi="Verdana"/>
          <w:i/>
        </w:rPr>
        <w:t xml:space="preserve"> </w:t>
      </w:r>
      <w:r w:rsidRPr="004B7EB4">
        <w:rPr>
          <w:rFonts w:ascii="Verdana" w:hAnsi="Verdana"/>
        </w:rPr>
        <w:t>é compatível com os valores</w:t>
      </w:r>
      <w:r w:rsidR="00F13939" w:rsidRPr="004B7EB4">
        <w:rPr>
          <w:rFonts w:ascii="Verdana" w:hAnsi="Verdana"/>
        </w:rPr>
        <w:t xml:space="preserve"> praticados no mercado </w:t>
      </w:r>
      <w:r w:rsidRPr="004B7EB4">
        <w:rPr>
          <w:rFonts w:ascii="Verdana" w:hAnsi="Verdana"/>
        </w:rPr>
        <w:t xml:space="preserve">por </w:t>
      </w:r>
      <w:r w:rsidR="00F13939" w:rsidRPr="004B7EB4">
        <w:rPr>
          <w:rFonts w:ascii="Verdana" w:hAnsi="Verdana"/>
        </w:rPr>
        <w:t>eventos científicos de porte semelhante</w:t>
      </w:r>
      <w:r w:rsidR="00C83728" w:rsidRPr="004B7EB4">
        <w:rPr>
          <w:rFonts w:ascii="Verdana" w:hAnsi="Verdana"/>
        </w:rPr>
        <w:t xml:space="preserve"> e</w:t>
      </w:r>
      <w:r w:rsidR="00B14B0B" w:rsidRPr="004B7EB4">
        <w:rPr>
          <w:rFonts w:ascii="Verdana" w:hAnsi="Verdana"/>
        </w:rPr>
        <w:t xml:space="preserve"> para outras instituições.</w:t>
      </w:r>
    </w:p>
    <w:p w14:paraId="112DAE81" w14:textId="77777777" w:rsidR="00393AF3" w:rsidRPr="004B7EB4" w:rsidRDefault="00393AF3" w:rsidP="00393AF3">
      <w:pPr>
        <w:jc w:val="both"/>
        <w:rPr>
          <w:rFonts w:ascii="Verdana" w:hAnsi="Verdana"/>
        </w:rPr>
      </w:pPr>
    </w:p>
    <w:p w14:paraId="208C35F3" w14:textId="77777777" w:rsidR="00393AF3" w:rsidRPr="004B7EB4" w:rsidRDefault="00393AF3" w:rsidP="00393AF3">
      <w:pPr>
        <w:jc w:val="both"/>
        <w:rPr>
          <w:rFonts w:ascii="Verdana" w:hAnsi="Verdana"/>
        </w:rPr>
      </w:pPr>
    </w:p>
    <w:p w14:paraId="3DFE6FC3" w14:textId="77777777" w:rsidR="00393AF3" w:rsidRPr="004B7EB4" w:rsidRDefault="00393AF3" w:rsidP="00393AF3">
      <w:pPr>
        <w:jc w:val="center"/>
        <w:rPr>
          <w:rFonts w:ascii="Verdana" w:hAnsi="Verdana"/>
        </w:rPr>
      </w:pPr>
      <w:r w:rsidRPr="004B7EB4">
        <w:rPr>
          <w:rFonts w:ascii="Verdana" w:hAnsi="Verdana"/>
        </w:rPr>
        <w:t xml:space="preserve">Florianópolis, _____ de _____________ </w:t>
      </w:r>
      <w:proofErr w:type="spellStart"/>
      <w:r w:rsidRPr="004B7EB4">
        <w:rPr>
          <w:rFonts w:ascii="Verdana" w:hAnsi="Verdana"/>
        </w:rPr>
        <w:t>de</w:t>
      </w:r>
      <w:proofErr w:type="spellEnd"/>
      <w:r w:rsidRPr="004B7EB4">
        <w:rPr>
          <w:rFonts w:ascii="Verdana" w:hAnsi="Verdana"/>
        </w:rPr>
        <w:t xml:space="preserve"> 2024.</w:t>
      </w:r>
    </w:p>
    <w:p w14:paraId="6512666D" w14:textId="77777777" w:rsidR="00393AF3" w:rsidRPr="004B7EB4" w:rsidRDefault="00393AF3" w:rsidP="00393AF3">
      <w:pPr>
        <w:jc w:val="both"/>
        <w:rPr>
          <w:rFonts w:ascii="Verdana" w:hAnsi="Verdana"/>
        </w:rPr>
      </w:pPr>
    </w:p>
    <w:p w14:paraId="0DF05498" w14:textId="77777777" w:rsidR="00393AF3" w:rsidRPr="004B7EB4" w:rsidRDefault="00393AF3" w:rsidP="00393AF3">
      <w:pPr>
        <w:jc w:val="both"/>
        <w:rPr>
          <w:rFonts w:ascii="Verdana" w:hAnsi="Verdana"/>
        </w:rPr>
      </w:pPr>
    </w:p>
    <w:p w14:paraId="57E9FB66" w14:textId="77777777" w:rsidR="00393AF3" w:rsidRPr="004B7EB4" w:rsidRDefault="00393AF3" w:rsidP="00393AF3">
      <w:pPr>
        <w:jc w:val="center"/>
        <w:rPr>
          <w:rFonts w:ascii="Verdana" w:hAnsi="Verdana"/>
        </w:rPr>
      </w:pPr>
      <w:r w:rsidRPr="004B7EB4">
        <w:rPr>
          <w:rFonts w:ascii="Verdana" w:hAnsi="Verdana"/>
        </w:rPr>
        <w:t>Nome do Solicitante</w:t>
      </w:r>
    </w:p>
    <w:p w14:paraId="465E4A07" w14:textId="77777777" w:rsidR="00393AF3" w:rsidRPr="004B7EB4" w:rsidRDefault="00393AF3" w:rsidP="00393AF3">
      <w:pPr>
        <w:jc w:val="center"/>
        <w:rPr>
          <w:rFonts w:ascii="Verdana" w:hAnsi="Verdana"/>
        </w:rPr>
      </w:pPr>
      <w:r w:rsidRPr="004B7EB4">
        <w:rPr>
          <w:rFonts w:ascii="Verdana" w:hAnsi="Verdana"/>
        </w:rPr>
        <w:t>Assinatura digital via SGPE</w:t>
      </w:r>
      <w:r w:rsidRPr="004B7EB4">
        <w:rPr>
          <w:rFonts w:ascii="Verdana" w:hAnsi="Verdana"/>
        </w:rPr>
        <w:cr/>
      </w:r>
    </w:p>
    <w:p w14:paraId="786A45DF" w14:textId="2007710D" w:rsidR="008A7C2E" w:rsidRPr="004B7EB4" w:rsidRDefault="008A7C2E" w:rsidP="00A410C6">
      <w:pPr>
        <w:jc w:val="center"/>
        <w:rPr>
          <w:rFonts w:ascii="Verdana" w:hAnsi="Verdana" w:cs="Arial"/>
          <w:b/>
        </w:rPr>
      </w:pPr>
    </w:p>
    <w:p w14:paraId="5888CF12" w14:textId="77777777" w:rsidR="008A7C2E" w:rsidRPr="00826E2E" w:rsidRDefault="008A7C2E" w:rsidP="00A410C6">
      <w:pPr>
        <w:jc w:val="center"/>
        <w:rPr>
          <w:rFonts w:ascii="Verdana" w:hAnsi="Verdana" w:cs="Arial"/>
          <w:b/>
        </w:rPr>
      </w:pPr>
    </w:p>
    <w:p w14:paraId="6E60ABD2" w14:textId="751A5B2C" w:rsidR="00CE15DE" w:rsidRDefault="00CE15DE" w:rsidP="00A410C6">
      <w:pPr>
        <w:jc w:val="center"/>
        <w:rPr>
          <w:rFonts w:ascii="Verdana" w:hAnsi="Verdana" w:cs="Arial"/>
          <w:b/>
        </w:rPr>
      </w:pPr>
    </w:p>
    <w:p w14:paraId="15559C8B" w14:textId="5F18B911" w:rsidR="00393AF3" w:rsidRPr="008A7C2E" w:rsidRDefault="00393AF3" w:rsidP="004B7EB4">
      <w:pPr>
        <w:rPr>
          <w:rFonts w:ascii="Verdana" w:hAnsi="Verdana" w:cs="Arial"/>
          <w:b/>
        </w:rPr>
      </w:pPr>
    </w:p>
    <w:sectPr w:rsidR="00393AF3" w:rsidRPr="008A7C2E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2D48" w14:textId="77777777" w:rsidR="007671C0" w:rsidRDefault="007671C0" w:rsidP="00071D5D">
      <w:r>
        <w:separator/>
      </w:r>
    </w:p>
  </w:endnote>
  <w:endnote w:type="continuationSeparator" w:id="0">
    <w:p w14:paraId="007AF090" w14:textId="77777777" w:rsidR="007671C0" w:rsidRDefault="007671C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578A7" w14:textId="77777777" w:rsidR="007671C0" w:rsidRDefault="007671C0" w:rsidP="00071D5D">
      <w:r>
        <w:separator/>
      </w:r>
    </w:p>
  </w:footnote>
  <w:footnote w:type="continuationSeparator" w:id="0">
    <w:p w14:paraId="5EF7AAE7" w14:textId="77777777" w:rsidR="007671C0" w:rsidRDefault="007671C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803154351">
    <w:abstractNumId w:val="6"/>
  </w:num>
  <w:num w:numId="2" w16cid:durableId="1657759773">
    <w:abstractNumId w:val="14"/>
  </w:num>
  <w:num w:numId="3" w16cid:durableId="277756237">
    <w:abstractNumId w:val="7"/>
  </w:num>
  <w:num w:numId="4" w16cid:durableId="971860649">
    <w:abstractNumId w:val="5"/>
  </w:num>
  <w:num w:numId="5" w16cid:durableId="332420358">
    <w:abstractNumId w:val="12"/>
  </w:num>
  <w:num w:numId="6" w16cid:durableId="1561014385">
    <w:abstractNumId w:val="3"/>
  </w:num>
  <w:num w:numId="7" w16cid:durableId="1985314332">
    <w:abstractNumId w:val="0"/>
  </w:num>
  <w:num w:numId="8" w16cid:durableId="798034236">
    <w:abstractNumId w:val="2"/>
  </w:num>
  <w:num w:numId="9" w16cid:durableId="1503471226">
    <w:abstractNumId w:val="9"/>
  </w:num>
  <w:num w:numId="10" w16cid:durableId="1704017669">
    <w:abstractNumId w:val="10"/>
  </w:num>
  <w:num w:numId="11" w16cid:durableId="645430191">
    <w:abstractNumId w:val="13"/>
  </w:num>
  <w:num w:numId="12" w16cid:durableId="1138886356">
    <w:abstractNumId w:val="4"/>
  </w:num>
  <w:num w:numId="13" w16cid:durableId="1963221979">
    <w:abstractNumId w:val="11"/>
  </w:num>
  <w:num w:numId="14" w16cid:durableId="1477143791">
    <w:abstractNumId w:val="8"/>
  </w:num>
  <w:num w:numId="15" w16cid:durableId="1051535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122A0"/>
    <w:rsid w:val="00420538"/>
    <w:rsid w:val="00422BD2"/>
    <w:rsid w:val="00436617"/>
    <w:rsid w:val="004368AC"/>
    <w:rsid w:val="0046288B"/>
    <w:rsid w:val="00482FCB"/>
    <w:rsid w:val="004939DA"/>
    <w:rsid w:val="004B7EB4"/>
    <w:rsid w:val="004D3E60"/>
    <w:rsid w:val="004D5E45"/>
    <w:rsid w:val="004D5F65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A011A"/>
    <w:rsid w:val="007A132E"/>
    <w:rsid w:val="007A6856"/>
    <w:rsid w:val="007B1056"/>
    <w:rsid w:val="007B4525"/>
    <w:rsid w:val="007D11B0"/>
    <w:rsid w:val="007D7AEE"/>
    <w:rsid w:val="007E10A3"/>
    <w:rsid w:val="007E4D2D"/>
    <w:rsid w:val="007E530E"/>
    <w:rsid w:val="007E5C69"/>
    <w:rsid w:val="007E5E55"/>
    <w:rsid w:val="007E693F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5920"/>
    <w:rsid w:val="009344FF"/>
    <w:rsid w:val="009350F7"/>
    <w:rsid w:val="009403A8"/>
    <w:rsid w:val="009511AD"/>
    <w:rsid w:val="00953541"/>
    <w:rsid w:val="00953FC3"/>
    <w:rsid w:val="0095703A"/>
    <w:rsid w:val="0096133D"/>
    <w:rsid w:val="00973959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E545D"/>
    <w:rsid w:val="00B14B0B"/>
    <w:rsid w:val="00B17AFA"/>
    <w:rsid w:val="00B21597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46DE1"/>
    <w:rsid w:val="00C521EF"/>
    <w:rsid w:val="00C54A72"/>
    <w:rsid w:val="00C714B6"/>
    <w:rsid w:val="00C8158F"/>
    <w:rsid w:val="00C83728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A043A"/>
    <w:rsid w:val="00EF4F45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95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3-01-25T21:12:00Z</cp:lastPrinted>
  <dcterms:created xsi:type="dcterms:W3CDTF">2024-03-21T17:39:00Z</dcterms:created>
  <dcterms:modified xsi:type="dcterms:W3CDTF">2024-03-21T17:39:00Z</dcterms:modified>
</cp:coreProperties>
</file>